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0E82" w:rsidRDefault="00F40027" w:rsidP="00490954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0" w:name="_Hlk481362381"/>
      <w:r w:rsidRPr="001E14FA">
        <w:rPr>
          <w:rFonts w:ascii="Times New Roman" w:hAnsi="Times New Roman" w:cs="Times New Roman"/>
          <w:sz w:val="24"/>
          <w:szCs w:val="24"/>
        </w:rPr>
        <w:t xml:space="preserve">Sustainable Development in Health </w:t>
      </w:r>
      <w:r w:rsidR="00B4139C">
        <w:rPr>
          <w:rFonts w:ascii="Times New Roman" w:hAnsi="Times New Roman" w:cs="Times New Roman"/>
          <w:sz w:val="24"/>
          <w:szCs w:val="24"/>
        </w:rPr>
        <w:t>T</w:t>
      </w:r>
      <w:r w:rsidR="00B4139C" w:rsidRPr="001E14FA">
        <w:rPr>
          <w:rFonts w:ascii="Times New Roman" w:hAnsi="Times New Roman" w:cs="Times New Roman"/>
          <w:sz w:val="24"/>
          <w:szCs w:val="24"/>
        </w:rPr>
        <w:t>hrough</w:t>
      </w:r>
      <w:r w:rsidRPr="001E14FA">
        <w:rPr>
          <w:rFonts w:ascii="Times New Roman" w:hAnsi="Times New Roman" w:cs="Times New Roman"/>
          <w:sz w:val="24"/>
          <w:szCs w:val="24"/>
        </w:rPr>
        <w:t xml:space="preserve"> Innovative Technologies</w:t>
      </w:r>
    </w:p>
    <w:p w:rsidR="00490954" w:rsidRPr="00B4139C" w:rsidRDefault="00490954" w:rsidP="00B4139C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B4139C">
        <w:rPr>
          <w:rFonts w:ascii="Times New Roman" w:hAnsi="Times New Roman" w:cs="Times New Roman"/>
          <w:sz w:val="24"/>
          <w:szCs w:val="24"/>
        </w:rPr>
        <w:t xml:space="preserve">Conference Room </w:t>
      </w:r>
      <w:r w:rsidR="00B4139C">
        <w:rPr>
          <w:rFonts w:ascii="Times New Roman" w:hAnsi="Times New Roman" w:cs="Times New Roman"/>
          <w:sz w:val="24"/>
          <w:szCs w:val="24"/>
        </w:rPr>
        <w:t>N</w:t>
      </w:r>
      <w:r w:rsidRPr="00B4139C">
        <w:rPr>
          <w:rFonts w:ascii="Times New Roman" w:hAnsi="Times New Roman" w:cs="Times New Roman"/>
          <w:sz w:val="24"/>
          <w:szCs w:val="24"/>
        </w:rPr>
        <w:t>umber 8</w:t>
      </w:r>
    </w:p>
    <w:p w:rsidR="00490954" w:rsidRPr="00B4139C" w:rsidRDefault="00490954" w:rsidP="00B4139C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B4139C">
        <w:rPr>
          <w:rFonts w:ascii="Times New Roman" w:hAnsi="Times New Roman" w:cs="Times New Roman"/>
          <w:sz w:val="24"/>
          <w:szCs w:val="24"/>
        </w:rPr>
        <w:t>UN Headquarters</w:t>
      </w:r>
    </w:p>
    <w:p w:rsidR="00490954" w:rsidRPr="00B4139C" w:rsidRDefault="00490954" w:rsidP="00B4139C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B4139C">
        <w:rPr>
          <w:rFonts w:ascii="Times New Roman" w:hAnsi="Times New Roman" w:cs="Times New Roman"/>
          <w:sz w:val="24"/>
          <w:szCs w:val="24"/>
        </w:rPr>
        <w:t>New York, NY</w:t>
      </w:r>
    </w:p>
    <w:p w:rsidR="00490954" w:rsidRPr="00B4139C" w:rsidRDefault="00490954" w:rsidP="00B4139C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B4139C">
        <w:rPr>
          <w:rFonts w:ascii="Times New Roman" w:hAnsi="Times New Roman" w:cs="Times New Roman"/>
          <w:sz w:val="24"/>
          <w:szCs w:val="24"/>
        </w:rPr>
        <w:t>12/1/17 from 1:15-2:30 PM</w:t>
      </w:r>
    </w:p>
    <w:p w:rsidR="00490954" w:rsidRPr="001E14FA" w:rsidRDefault="00490954" w:rsidP="0049095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bookmarkEnd w:id="0"/>
    <w:p w:rsidR="006D0E82" w:rsidRPr="001E14FA" w:rsidRDefault="006206C9" w:rsidP="006D0E82">
      <w:pPr>
        <w:rPr>
          <w:rFonts w:ascii="Times New Roman" w:hAnsi="Times New Roman" w:cs="Times New Roman"/>
          <w:sz w:val="24"/>
          <w:szCs w:val="24"/>
        </w:rPr>
      </w:pPr>
      <w:r w:rsidRPr="001E14FA">
        <w:rPr>
          <w:rFonts w:ascii="Times New Roman" w:hAnsi="Times New Roman" w:cs="Times New Roman"/>
          <w:sz w:val="24"/>
          <w:szCs w:val="24"/>
        </w:rPr>
        <w:t>Contact: Bryan O’Young, MD T</w:t>
      </w:r>
      <w:r w:rsidR="006D0E82" w:rsidRPr="001E14FA">
        <w:rPr>
          <w:rFonts w:ascii="Times New Roman" w:hAnsi="Times New Roman" w:cs="Times New Roman"/>
          <w:sz w:val="24"/>
          <w:szCs w:val="24"/>
        </w:rPr>
        <w:t>el: 917-838-8528</w:t>
      </w:r>
    </w:p>
    <w:p w:rsidR="003E75F4" w:rsidRPr="001E14FA" w:rsidRDefault="006D0E82" w:rsidP="006D0E82">
      <w:pPr>
        <w:rPr>
          <w:rFonts w:ascii="Times New Roman" w:hAnsi="Times New Roman" w:cs="Times New Roman"/>
          <w:sz w:val="24"/>
          <w:szCs w:val="24"/>
        </w:rPr>
      </w:pPr>
      <w:r w:rsidRPr="001E14FA">
        <w:rPr>
          <w:rFonts w:ascii="Times New Roman" w:hAnsi="Times New Roman" w:cs="Times New Roman"/>
          <w:sz w:val="24"/>
          <w:szCs w:val="24"/>
        </w:rPr>
        <w:t xml:space="preserve">Organization: </w:t>
      </w:r>
      <w:r w:rsidR="003E75F4" w:rsidRPr="001E14FA">
        <w:rPr>
          <w:rFonts w:ascii="Times New Roman" w:hAnsi="Times New Roman" w:cs="Times New Roman"/>
          <w:sz w:val="24"/>
          <w:szCs w:val="24"/>
        </w:rPr>
        <w:t xml:space="preserve">The International Society of Physical and </w:t>
      </w:r>
      <w:r w:rsidR="00391304">
        <w:rPr>
          <w:rFonts w:ascii="Times New Roman" w:hAnsi="Times New Roman" w:cs="Times New Roman"/>
          <w:sz w:val="24"/>
          <w:szCs w:val="24"/>
        </w:rPr>
        <w:t>Rehabilitation Medicine (ISPRM)</w:t>
      </w:r>
    </w:p>
    <w:p w:rsidR="00AE3F73" w:rsidRPr="001E14FA" w:rsidRDefault="006D0E82">
      <w:pPr>
        <w:rPr>
          <w:rFonts w:ascii="Times New Roman" w:hAnsi="Times New Roman" w:cs="Times New Roman"/>
          <w:sz w:val="24"/>
          <w:szCs w:val="24"/>
        </w:rPr>
      </w:pPr>
      <w:r w:rsidRPr="001E14FA">
        <w:rPr>
          <w:rFonts w:ascii="Times New Roman" w:hAnsi="Times New Roman" w:cs="Times New Roman"/>
          <w:sz w:val="24"/>
          <w:szCs w:val="24"/>
        </w:rPr>
        <w:t xml:space="preserve">International Council </w:t>
      </w:r>
      <w:proofErr w:type="gramStart"/>
      <w:r w:rsidRPr="001E14FA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1E14FA">
        <w:rPr>
          <w:rFonts w:ascii="Times New Roman" w:hAnsi="Times New Roman" w:cs="Times New Roman"/>
          <w:sz w:val="24"/>
          <w:szCs w:val="24"/>
        </w:rPr>
        <w:t xml:space="preserve"> Caring Communities</w:t>
      </w:r>
      <w:r w:rsidR="00465785" w:rsidRPr="001E14FA">
        <w:rPr>
          <w:rFonts w:ascii="Times New Roman" w:hAnsi="Times New Roman" w:cs="Times New Roman"/>
          <w:sz w:val="24"/>
          <w:szCs w:val="24"/>
        </w:rPr>
        <w:t xml:space="preserve"> (ICCC)</w:t>
      </w:r>
    </w:p>
    <w:p w:rsidR="00C174D6" w:rsidRPr="001E14FA" w:rsidRDefault="00C174D6">
      <w:pPr>
        <w:rPr>
          <w:rFonts w:ascii="Times New Roman" w:hAnsi="Times New Roman" w:cs="Times New Roman"/>
          <w:sz w:val="24"/>
          <w:szCs w:val="24"/>
        </w:rPr>
      </w:pPr>
      <w:r w:rsidRPr="001E14FA">
        <w:rPr>
          <w:rFonts w:ascii="Times New Roman" w:hAnsi="Times New Roman" w:cs="Times New Roman"/>
          <w:sz w:val="24"/>
          <w:szCs w:val="24"/>
        </w:rPr>
        <w:t>Chair: Bryan O’Young, MD</w:t>
      </w:r>
    </w:p>
    <w:p w:rsidR="00C174D6" w:rsidRPr="001E14FA" w:rsidRDefault="00B1331A">
      <w:pPr>
        <w:rPr>
          <w:rFonts w:ascii="Times New Roman" w:hAnsi="Times New Roman" w:cs="Times New Roman"/>
          <w:sz w:val="24"/>
          <w:szCs w:val="24"/>
        </w:rPr>
      </w:pPr>
      <w:r w:rsidRPr="001E14FA">
        <w:rPr>
          <w:rFonts w:ascii="Times New Roman" w:hAnsi="Times New Roman" w:cs="Times New Roman"/>
          <w:sz w:val="24"/>
          <w:szCs w:val="24"/>
        </w:rPr>
        <w:t xml:space="preserve">Moderator: Dianne Davis, </w:t>
      </w:r>
      <w:r w:rsidRPr="001E14FA">
        <w:rPr>
          <w:rFonts w:ascii="Times New Roman" w:hAnsi="Times New Roman" w:cs="Times New Roman"/>
          <w:noProof/>
          <w:sz w:val="24"/>
          <w:szCs w:val="24"/>
        </w:rPr>
        <w:t>PhD</w:t>
      </w:r>
      <w:r w:rsidR="00C174D6" w:rsidRPr="001E14FA">
        <w:rPr>
          <w:rFonts w:ascii="Times New Roman" w:hAnsi="Times New Roman" w:cs="Times New Roman"/>
          <w:sz w:val="24"/>
          <w:szCs w:val="24"/>
        </w:rPr>
        <w:t>, John Melvin, MD</w:t>
      </w:r>
    </w:p>
    <w:p w:rsidR="00AA654A" w:rsidRPr="001E14FA" w:rsidRDefault="005C56CE">
      <w:pPr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bookmarkStart w:id="1" w:name="_Hlk481655910"/>
      <w:r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is session highlights </w:t>
      </w:r>
      <w:r w:rsidR="00D30AA9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="00601E2C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>application</w:t>
      </w:r>
      <w:r w:rsidR="00D30AA9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of </w:t>
      </w:r>
      <w:r w:rsidR="00EC42E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innovative </w:t>
      </w:r>
      <w:r w:rsidR="00D30AA9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medical </w:t>
      </w:r>
      <w:r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echnologies </w:t>
      </w:r>
      <w:r w:rsidR="00601E2C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nd means to facilitate accessibility to technologies </w:t>
      </w:r>
      <w:r w:rsidR="00D30AA9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o minimize </w:t>
      </w:r>
      <w:r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arriers </w:t>
      </w:r>
      <w:r w:rsidR="00D30AA9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for </w:t>
      </w:r>
      <w:r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>participation</w:t>
      </w:r>
      <w:r w:rsidR="008278DE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of </w:t>
      </w:r>
      <w:r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ersons with disabilities </w:t>
      </w:r>
      <w:r w:rsidR="00D30AA9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in </w:t>
      </w:r>
      <w:r w:rsidR="00E3192E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global </w:t>
      </w:r>
      <w:r w:rsidR="005A043E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>society.</w:t>
      </w:r>
      <w:r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Presentations </w:t>
      </w:r>
      <w:r w:rsidR="005A043E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>focus</w:t>
      </w:r>
      <w:r w:rsidR="00E3192E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on </w:t>
      </w:r>
      <w:r w:rsidR="005A043E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="00D30AA9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use of </w:t>
      </w:r>
      <w:r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regenerative medicine to </w:t>
      </w:r>
      <w:r w:rsidR="00EC42EE">
        <w:rPr>
          <w:rFonts w:ascii="Times New Roman" w:eastAsia="Times New Roman" w:hAnsi="Times New Roman" w:cs="Times New Roman"/>
          <w:color w:val="222222"/>
          <w:sz w:val="24"/>
          <w:szCs w:val="24"/>
        </w:rPr>
        <w:t>treat osteoarthritis,</w:t>
      </w:r>
      <w:r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B16D7E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="00DB5D89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>employment</w:t>
      </w:r>
      <w:r w:rsidR="00B16D7E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of </w:t>
      </w:r>
      <w:r w:rsidR="00601E2C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remote </w:t>
      </w:r>
      <w:r w:rsidR="00E3192E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>virtual therapy to treat paralysis</w:t>
      </w:r>
      <w:r w:rsidR="00B16D7E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in persons with stroke</w:t>
      </w:r>
      <w:r w:rsidR="00EC42EE"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="00CB1F1C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601E2C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="00DB5D89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>app</w:t>
      </w:r>
      <w:r w:rsidR="00EC42EE">
        <w:rPr>
          <w:rFonts w:ascii="Times New Roman" w:eastAsia="Times New Roman" w:hAnsi="Times New Roman" w:cs="Times New Roman"/>
          <w:color w:val="222222"/>
          <w:sz w:val="24"/>
          <w:szCs w:val="24"/>
        </w:rPr>
        <w:t>lication of 3-</w:t>
      </w:r>
      <w:r w:rsidR="00DB5D89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imensional printing to enhance access for orthotics and prosthetics, </w:t>
      </w:r>
      <w:r w:rsidR="00601E2C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nd </w:t>
      </w:r>
      <w:r w:rsidR="00B16D7E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="00601E2C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>facilitation</w:t>
      </w:r>
      <w:r w:rsidR="00B16D7E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of access to technologies by means of </w:t>
      </w:r>
      <w:r w:rsidR="005A043E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entrepreneurship and </w:t>
      </w:r>
      <w:r w:rsidR="00B16D7E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>government</w:t>
      </w:r>
      <w:r w:rsidR="00601E2C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participation</w:t>
      </w:r>
      <w:r w:rsidR="005A043E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  </w:t>
      </w:r>
      <w:r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resentations will be followed by </w:t>
      </w:r>
      <w:r w:rsidR="008278DE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>a d</w:t>
      </w:r>
      <w:r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iscussion with emphasis on effective, sustainable application of </w:t>
      </w:r>
      <w:r w:rsidR="008278DE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se </w:t>
      </w:r>
      <w:r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>technologies in</w:t>
      </w:r>
      <w:r w:rsidR="008278DE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our global society.</w:t>
      </w:r>
    </w:p>
    <w:bookmarkEnd w:id="1"/>
    <w:p w:rsidR="001F4C44" w:rsidRPr="001E14FA" w:rsidRDefault="005D6A9D" w:rsidP="00115FA6">
      <w:pPr>
        <w:shd w:val="clear" w:color="auto" w:fill="FFFFFF"/>
        <w:tabs>
          <w:tab w:val="left" w:pos="6930"/>
        </w:tabs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>Speakers</w:t>
      </w:r>
      <w:r w:rsidR="00221505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>:</w:t>
      </w:r>
      <w:r w:rsidR="0033215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(in the order of presentation)</w:t>
      </w:r>
      <w:r w:rsidR="00115FA6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ab/>
      </w:r>
    </w:p>
    <w:p w:rsidR="001F4C44" w:rsidRPr="001E14FA" w:rsidRDefault="001F4C44" w:rsidP="001F4C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:rsidR="001F4C44" w:rsidRPr="001E14FA" w:rsidRDefault="006206C9" w:rsidP="001F4C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ryan O’Young, MD (Chair), </w:t>
      </w:r>
      <w:r w:rsidR="00087ED6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>P</w:t>
      </w:r>
      <w:r w:rsidR="00FD7786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hysical </w:t>
      </w:r>
      <w:r w:rsidR="00FD7786" w:rsidRPr="001E14FA">
        <w:rPr>
          <w:rFonts w:ascii="Times New Roman" w:eastAsia="Times New Roman" w:hAnsi="Times New Roman" w:cs="Times New Roman"/>
          <w:noProof/>
          <w:color w:val="222222"/>
          <w:sz w:val="24"/>
          <w:szCs w:val="24"/>
        </w:rPr>
        <w:t>Medicine</w:t>
      </w:r>
      <w:r w:rsidR="00FD7786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 Rehabilitation </w:t>
      </w:r>
      <w:r w:rsidR="001F4C44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Residency Program Director, </w:t>
      </w:r>
      <w:r w:rsidR="008A0565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Medical Director of Physiatric Pain Management, </w:t>
      </w:r>
      <w:r w:rsidR="001F4C44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>Geisinger</w:t>
      </w:r>
      <w:r w:rsidR="008C5317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Health System;</w:t>
      </w:r>
      <w:r w:rsidR="001F4C44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ISPRM-UN Task Force, </w:t>
      </w:r>
      <w:r w:rsidR="00465785" w:rsidRPr="001E14FA">
        <w:rPr>
          <w:rFonts w:ascii="Times New Roman" w:eastAsia="Times New Roman" w:hAnsi="Times New Roman" w:cs="Times New Roman"/>
          <w:noProof/>
          <w:color w:val="222222"/>
          <w:sz w:val="24"/>
          <w:szCs w:val="24"/>
        </w:rPr>
        <w:t>ISPRM</w:t>
      </w:r>
      <w:r w:rsidRPr="001E14FA">
        <w:rPr>
          <w:rFonts w:ascii="Times New Roman" w:eastAsia="Times New Roman" w:hAnsi="Times New Roman" w:cs="Times New Roman"/>
          <w:noProof/>
          <w:color w:val="222222"/>
          <w:sz w:val="24"/>
          <w:szCs w:val="24"/>
        </w:rPr>
        <w:t xml:space="preserve">; </w:t>
      </w:r>
      <w:r w:rsidR="00AA1715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dvisory Board, ICCC; </w:t>
      </w:r>
      <w:r w:rsidR="001F4C44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>Clinical Pro</w:t>
      </w:r>
      <w:r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fessor, NYU School of Medicine; </w:t>
      </w:r>
      <w:r w:rsidR="001F4C44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>Adjunct Clinical Professor</w:t>
      </w:r>
      <w:r w:rsidR="00465785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>, Weill Cornell Medical College</w:t>
      </w:r>
    </w:p>
    <w:p w:rsidR="001F4C44" w:rsidRPr="001E14FA" w:rsidRDefault="001F4C44" w:rsidP="001F4C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:rsidR="001F4C44" w:rsidRPr="001E14FA" w:rsidRDefault="001F4C44" w:rsidP="001F4C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ianne Davis, </w:t>
      </w:r>
      <w:r w:rsidRPr="001E14FA">
        <w:rPr>
          <w:rFonts w:ascii="Times New Roman" w:eastAsia="Times New Roman" w:hAnsi="Times New Roman" w:cs="Times New Roman"/>
          <w:noProof/>
          <w:color w:val="222222"/>
          <w:sz w:val="24"/>
          <w:szCs w:val="24"/>
        </w:rPr>
        <w:t>PhD</w:t>
      </w:r>
      <w:r w:rsidR="006206C9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(Moderator), </w:t>
      </w:r>
      <w:r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Founding President, International Council for Caring Communities </w:t>
      </w:r>
    </w:p>
    <w:p w:rsidR="001F4C44" w:rsidRPr="001E14FA" w:rsidRDefault="001F4C44" w:rsidP="001F4C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:rsidR="005D6A9D" w:rsidRPr="001E14FA" w:rsidRDefault="006206C9" w:rsidP="003E75F4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John Melvin, MD (Moderator), </w:t>
      </w:r>
      <w:r w:rsidR="001F4C44" w:rsidRPr="001E14FA">
        <w:rPr>
          <w:rFonts w:ascii="Times New Roman" w:hAnsi="Times New Roman" w:cs="Times New Roman"/>
          <w:noProof/>
          <w:sz w:val="24"/>
          <w:szCs w:val="24"/>
        </w:rPr>
        <w:t xml:space="preserve">Chair, ISPRM-UN Task Force; </w:t>
      </w:r>
      <w:r w:rsidR="001F4C44" w:rsidRPr="001E14FA">
        <w:rPr>
          <w:rFonts w:ascii="Times New Roman" w:hAnsi="Times New Roman" w:cs="Times New Roman"/>
          <w:sz w:val="24"/>
          <w:szCs w:val="24"/>
        </w:rPr>
        <w:t>Professor and Chair</w:t>
      </w:r>
      <w:r w:rsidR="00F949B7" w:rsidRPr="001E14FA">
        <w:rPr>
          <w:rFonts w:ascii="Times New Roman" w:hAnsi="Times New Roman" w:cs="Times New Roman"/>
          <w:sz w:val="24"/>
          <w:szCs w:val="24"/>
        </w:rPr>
        <w:t xml:space="preserve"> Emeritus of the Department of </w:t>
      </w:r>
      <w:r w:rsidR="00D939BF" w:rsidRPr="001E14FA">
        <w:rPr>
          <w:rFonts w:ascii="Times New Roman" w:hAnsi="Times New Roman" w:cs="Times New Roman"/>
          <w:sz w:val="24"/>
          <w:szCs w:val="24"/>
        </w:rPr>
        <w:t>Rehabilitation Medicine,</w:t>
      </w:r>
      <w:r w:rsidR="001F4C44" w:rsidRPr="001E14FA">
        <w:rPr>
          <w:rFonts w:ascii="Times New Roman" w:hAnsi="Times New Roman" w:cs="Times New Roman"/>
          <w:sz w:val="24"/>
          <w:szCs w:val="24"/>
        </w:rPr>
        <w:t xml:space="preserve"> Sidney Kimmel Medical College of Thomas Jefferson University</w:t>
      </w:r>
      <w:r w:rsidR="00087ED6" w:rsidRPr="001E14F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E75F4" w:rsidRPr="001E14FA" w:rsidRDefault="003E75F4" w:rsidP="003E75F4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40027" w:rsidRPr="001E14FA" w:rsidRDefault="00F40027" w:rsidP="00F4002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Matthew Bartels, MD, MPH, Professor and Chairman of Rehabilitation Medicine, </w:t>
      </w:r>
      <w:r w:rsidR="004B40EA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Montefiore Medical Center, </w:t>
      </w:r>
      <w:r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>Albert Einstein College of Medicine</w:t>
      </w:r>
    </w:p>
    <w:p w:rsidR="001E14FA" w:rsidRPr="001E14FA" w:rsidRDefault="001E14FA" w:rsidP="00CF29F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:rsidR="00CF29FF" w:rsidRDefault="001E14FA" w:rsidP="00CF29FF">
      <w:pPr>
        <w:shd w:val="clear" w:color="auto" w:fill="FFFFFF"/>
        <w:spacing w:after="0" w:line="240" w:lineRule="auto"/>
        <w:ind w:left="72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pplication of New and Innovative Technologies in Developing Nations to </w:t>
      </w:r>
    </w:p>
    <w:p w:rsidR="001E14FA" w:rsidRDefault="001E14FA" w:rsidP="00CF29FF">
      <w:pPr>
        <w:shd w:val="clear" w:color="auto" w:fill="FFFFFF"/>
        <w:spacing w:after="0" w:line="240" w:lineRule="auto"/>
        <w:ind w:left="72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>Enhance Access for Orthotics and Prosthetics</w:t>
      </w:r>
      <w:bookmarkStart w:id="2" w:name="_Hlk481386500"/>
    </w:p>
    <w:p w:rsidR="00EC42EE" w:rsidRPr="001E14FA" w:rsidRDefault="00EC42EE" w:rsidP="00EC42EE">
      <w:pPr>
        <w:shd w:val="clear" w:color="auto" w:fill="FFFFFF"/>
        <w:spacing w:after="0" w:line="240" w:lineRule="auto"/>
        <w:ind w:left="720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:rsidR="001E14FA" w:rsidRDefault="001E14FA" w:rsidP="00F40027">
      <w:pPr>
        <w:shd w:val="clear" w:color="auto" w:fill="FFFFFF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hristopher Visco, MD, </w:t>
      </w:r>
      <w:r w:rsidRPr="001E14F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Ursula Corning Associate Professor of Rehabilitation Medicine Research, Vice Chair of Education, Department of Rehabilitation and Regenerative Medicine, </w:t>
      </w:r>
      <w:r w:rsidRPr="001E14FA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</w:rPr>
        <w:lastRenderedPageBreak/>
        <w:t>Columbia University College of Physicians and Surgeons</w:t>
      </w:r>
      <w:r w:rsidRPr="001E14FA">
        <w:rPr>
          <w:rFonts w:ascii="Times New Roman" w:eastAsia="Times New Roman" w:hAnsi="Times New Roman" w:cs="Times New Roman"/>
          <w:color w:val="000000"/>
          <w:sz w:val="24"/>
          <w:szCs w:val="24"/>
        </w:rPr>
        <w:t>; Residency Program Director, Physical Medicine and Rehabilitation, Sports Medicine Fellowship Director, New York-Presbyterian Hospital, Columbia and Cornell</w:t>
      </w:r>
    </w:p>
    <w:p w:rsidR="00B17FA5" w:rsidRDefault="00B4139C" w:rsidP="008930AC">
      <w:pPr>
        <w:shd w:val="clear" w:color="auto" w:fill="FFFFFF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3215F">
        <w:rPr>
          <w:rFonts w:ascii="Times New Roman" w:eastAsia="Times New Roman" w:hAnsi="Times New Roman" w:cs="Times New Roman"/>
          <w:color w:val="000000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atelet Rich Plasma as a Sustainable and Feasible Treatment Option for A</w:t>
      </w:r>
      <w:r w:rsidRPr="0033215F">
        <w:rPr>
          <w:rFonts w:ascii="Times New Roman" w:eastAsia="Times New Roman" w:hAnsi="Times New Roman" w:cs="Times New Roman"/>
          <w:color w:val="000000"/>
          <w:sz w:val="24"/>
          <w:szCs w:val="24"/>
        </w:rPr>
        <w:t>dult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33215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ith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steoarthritis in Low Income C</w:t>
      </w:r>
      <w:r w:rsidRPr="0033215F">
        <w:rPr>
          <w:rFonts w:ascii="Times New Roman" w:eastAsia="Times New Roman" w:hAnsi="Times New Roman" w:cs="Times New Roman"/>
          <w:color w:val="000000"/>
          <w:sz w:val="24"/>
          <w:szCs w:val="24"/>
        </w:rPr>
        <w:t>ountries</w:t>
      </w:r>
    </w:p>
    <w:p w:rsidR="00F40027" w:rsidRPr="001E14FA" w:rsidRDefault="00F40027" w:rsidP="00F40027">
      <w:pPr>
        <w:shd w:val="clear" w:color="auto" w:fill="FFFFFF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E14F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lfred </w:t>
      </w:r>
      <w:proofErr w:type="spellStart"/>
      <w:r w:rsidRPr="001E14FA">
        <w:rPr>
          <w:rFonts w:ascii="Times New Roman" w:eastAsia="Times New Roman" w:hAnsi="Times New Roman" w:cs="Times New Roman"/>
          <w:color w:val="000000"/>
          <w:sz w:val="24"/>
          <w:szCs w:val="24"/>
        </w:rPr>
        <w:t>Gellhorn</w:t>
      </w:r>
      <w:proofErr w:type="spellEnd"/>
      <w:r w:rsidRPr="001E14F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D, Assistant Professor, Director of Sports Rehab, Dept of Rehab, Weill Cornell Medicine</w:t>
      </w:r>
    </w:p>
    <w:p w:rsidR="00B4139C" w:rsidRPr="008930AC" w:rsidRDefault="0033215F" w:rsidP="008930AC">
      <w:pPr>
        <w:shd w:val="clear" w:color="auto" w:fill="FFFFFF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3215F">
        <w:rPr>
          <w:rFonts w:ascii="Times New Roman" w:eastAsia="Times New Roman" w:hAnsi="Times New Roman" w:cs="Times New Roman"/>
          <w:color w:val="000000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atelet Rich Plasma as a Sustainable and Feasible Treatment Option for A</w:t>
      </w:r>
      <w:r w:rsidRPr="0033215F">
        <w:rPr>
          <w:rFonts w:ascii="Times New Roman" w:eastAsia="Times New Roman" w:hAnsi="Times New Roman" w:cs="Times New Roman"/>
          <w:color w:val="000000"/>
          <w:sz w:val="24"/>
          <w:szCs w:val="24"/>
        </w:rPr>
        <w:t>dults</w:t>
      </w:r>
      <w:r w:rsidR="00843E9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33215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ith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steoarthritis in Low Income C</w:t>
      </w:r>
      <w:r w:rsidRPr="0033215F">
        <w:rPr>
          <w:rFonts w:ascii="Times New Roman" w:eastAsia="Times New Roman" w:hAnsi="Times New Roman" w:cs="Times New Roman"/>
          <w:color w:val="000000"/>
          <w:sz w:val="24"/>
          <w:szCs w:val="24"/>
        </w:rPr>
        <w:t>ountries</w:t>
      </w:r>
    </w:p>
    <w:p w:rsidR="00D939BF" w:rsidRDefault="001416A8" w:rsidP="00D939BF">
      <w:pPr>
        <w:shd w:val="clear" w:color="auto" w:fill="FFFFFF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r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>Pree</w:t>
      </w:r>
      <w:r w:rsidR="001F4C44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>ti</w:t>
      </w:r>
      <w:proofErr w:type="spellEnd"/>
      <w:r w:rsidR="001F4C44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Raghavan, MD</w:t>
      </w:r>
      <w:r w:rsidR="00B1331A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="001F4C44" w:rsidRPr="001E14F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104867" w:rsidRPr="001E14FA">
        <w:rPr>
          <w:rFonts w:ascii="Times New Roman" w:eastAsia="Times New Roman" w:hAnsi="Times New Roman" w:cs="Times New Roman"/>
          <w:sz w:val="24"/>
          <w:szCs w:val="24"/>
        </w:rPr>
        <w:t>Associate</w:t>
      </w:r>
      <w:r w:rsidR="00D939BF" w:rsidRPr="001E14FA">
        <w:rPr>
          <w:rFonts w:ascii="Times New Roman" w:eastAsia="Times New Roman" w:hAnsi="Times New Roman" w:cs="Times New Roman"/>
          <w:sz w:val="24"/>
          <w:szCs w:val="24"/>
        </w:rPr>
        <w:t xml:space="preserve"> Professor, Vice Chair Research, </w:t>
      </w:r>
      <w:r w:rsidR="00104867" w:rsidRPr="001E14FA">
        <w:rPr>
          <w:rFonts w:ascii="Times New Roman" w:eastAsia="Times New Roman" w:hAnsi="Times New Roman" w:cs="Times New Roman"/>
          <w:sz w:val="24"/>
          <w:szCs w:val="24"/>
        </w:rPr>
        <w:t>Directo</w:t>
      </w:r>
      <w:r w:rsidR="00D939BF" w:rsidRPr="001E14FA">
        <w:rPr>
          <w:rFonts w:ascii="Times New Roman" w:eastAsia="Times New Roman" w:hAnsi="Times New Roman" w:cs="Times New Roman"/>
          <w:sz w:val="24"/>
          <w:szCs w:val="24"/>
        </w:rPr>
        <w:t>r, Motor Recovery Research Laborat</w:t>
      </w:r>
      <w:r w:rsidR="00104867" w:rsidRPr="001E14FA">
        <w:rPr>
          <w:rFonts w:ascii="Times New Roman" w:eastAsia="Times New Roman" w:hAnsi="Times New Roman" w:cs="Times New Roman"/>
          <w:sz w:val="24"/>
          <w:szCs w:val="24"/>
        </w:rPr>
        <w:t>ory</w:t>
      </w:r>
      <w:r w:rsidR="00D939BF" w:rsidRPr="001E14FA">
        <w:rPr>
          <w:rFonts w:ascii="Times New Roman" w:eastAsia="Times New Roman" w:hAnsi="Times New Roman" w:cs="Times New Roman"/>
          <w:sz w:val="24"/>
          <w:szCs w:val="24"/>
        </w:rPr>
        <w:t>,</w:t>
      </w:r>
      <w:r w:rsidR="00D939BF" w:rsidRPr="001E14FA">
        <w:rPr>
          <w:rFonts w:ascii="Times New Roman" w:eastAsia="Times New Roman" w:hAnsi="Times New Roman" w:cs="Times New Roman"/>
          <w:bCs/>
          <w:color w:val="7030A0"/>
          <w:sz w:val="24"/>
          <w:szCs w:val="24"/>
        </w:rPr>
        <w:t xml:space="preserve"> </w:t>
      </w:r>
      <w:r w:rsidR="00D939BF" w:rsidRPr="001E14FA">
        <w:rPr>
          <w:rFonts w:ascii="Times New Roman" w:eastAsia="Times New Roman" w:hAnsi="Times New Roman" w:cs="Times New Roman"/>
          <w:bCs/>
          <w:sz w:val="24"/>
          <w:szCs w:val="24"/>
        </w:rPr>
        <w:t>R</w:t>
      </w:r>
      <w:r w:rsidR="001A158B" w:rsidRPr="001E14FA">
        <w:rPr>
          <w:rFonts w:ascii="Times New Roman" w:eastAsia="Times New Roman" w:hAnsi="Times New Roman" w:cs="Times New Roman"/>
          <w:bCs/>
          <w:sz w:val="24"/>
          <w:szCs w:val="24"/>
        </w:rPr>
        <w:t>usk</w:t>
      </w:r>
      <w:r w:rsidR="00D939BF" w:rsidRPr="001E14FA">
        <w:rPr>
          <w:rFonts w:ascii="Times New Roman" w:eastAsia="Times New Roman" w:hAnsi="Times New Roman" w:cs="Times New Roman"/>
          <w:bCs/>
          <w:sz w:val="24"/>
          <w:szCs w:val="24"/>
        </w:rPr>
        <w:t> Rehabilitation</w:t>
      </w:r>
      <w:r w:rsidR="00D939BF" w:rsidRPr="001E14F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D939BF" w:rsidRPr="001E14FA">
        <w:rPr>
          <w:rFonts w:ascii="Times New Roman" w:eastAsia="Times New Roman" w:hAnsi="Times New Roman" w:cs="Times New Roman"/>
          <w:bCs/>
          <w:sz w:val="24"/>
          <w:szCs w:val="24"/>
        </w:rPr>
        <w:t>NYU School of Medicine</w:t>
      </w:r>
    </w:p>
    <w:p w:rsidR="00B4139C" w:rsidRPr="008930AC" w:rsidRDefault="00840D73" w:rsidP="008930AC">
      <w:pPr>
        <w:shd w:val="clear" w:color="auto" w:fill="FFFFFF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r w:rsidRPr="00840D73">
        <w:rPr>
          <w:rFonts w:ascii="Times New Roman" w:eastAsia="Times New Roman" w:hAnsi="Times New Roman" w:cs="Times New Roman"/>
          <w:bCs/>
          <w:sz w:val="24"/>
          <w:szCs w:val="24"/>
        </w:rPr>
        <w:t>Telerehab</w:t>
      </w:r>
      <w:proofErr w:type="spellEnd"/>
      <w:r w:rsidRPr="00840D73">
        <w:rPr>
          <w:rFonts w:ascii="Times New Roman" w:eastAsia="Times New Roman" w:hAnsi="Times New Roman" w:cs="Times New Roman"/>
          <w:bCs/>
          <w:sz w:val="24"/>
          <w:szCs w:val="24"/>
        </w:rPr>
        <w:t xml:space="preserve"> and Virtual Reality: </w:t>
      </w:r>
      <w:r w:rsidRPr="00840D73">
        <w:rPr>
          <w:rFonts w:ascii="Times New Roman" w:hAnsi="Times New Roman" w:cs="Times New Roman"/>
          <w:bCs/>
          <w:color w:val="000000"/>
          <w:sz w:val="24"/>
          <w:szCs w:val="24"/>
        </w:rPr>
        <w:t>Innovative, Inclusive and Sustainable Technologies to Regain Quality of Life After Stroke</w:t>
      </w:r>
    </w:p>
    <w:p w:rsidR="001E14FA" w:rsidRPr="001E14FA" w:rsidRDefault="004B40EA" w:rsidP="004B40EA">
      <w:pPr>
        <w:shd w:val="clear" w:color="auto" w:fill="FFFFFF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E14F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Jacqueline Winstanley, </w:t>
      </w:r>
      <w:r w:rsidR="00601E2C" w:rsidRPr="001E14FA">
        <w:rPr>
          <w:rFonts w:ascii="Times New Roman" w:eastAsia="Times New Roman" w:hAnsi="Times New Roman" w:cs="Times New Roman"/>
          <w:color w:val="000000"/>
          <w:sz w:val="24"/>
          <w:szCs w:val="24"/>
        </w:rPr>
        <w:t>Trustee</w:t>
      </w:r>
      <w:r w:rsidRPr="001E14F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Disability Rights UK; Founder CEO, Universal Inclusion; </w:t>
      </w:r>
      <w:r w:rsidR="001E14FA" w:rsidRPr="001E14FA">
        <w:rPr>
          <w:rFonts w:ascii="Times New Roman" w:eastAsia="Times New Roman" w:hAnsi="Times New Roman" w:cs="Times New Roman"/>
          <w:color w:val="000000"/>
          <w:sz w:val="24"/>
          <w:szCs w:val="24"/>
        </w:rPr>
        <w:t>ICCC Global Co</w:t>
      </w:r>
      <w:r w:rsidR="00EC42EE">
        <w:rPr>
          <w:rFonts w:ascii="Times New Roman" w:eastAsia="Times New Roman" w:hAnsi="Times New Roman" w:cs="Times New Roman"/>
          <w:color w:val="000000"/>
          <w:sz w:val="24"/>
          <w:szCs w:val="24"/>
        </w:rPr>
        <w:t>-</w:t>
      </w:r>
      <w:r w:rsidR="001E14FA" w:rsidRPr="001E14F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hair Friends of the </w:t>
      </w:r>
      <w:proofErr w:type="spellStart"/>
      <w:r w:rsidR="001E14FA" w:rsidRPr="001E14FA">
        <w:rPr>
          <w:rFonts w:ascii="Times New Roman" w:eastAsia="Times New Roman" w:hAnsi="Times New Roman" w:cs="Times New Roman"/>
          <w:color w:val="000000"/>
          <w:sz w:val="24"/>
          <w:szCs w:val="24"/>
        </w:rPr>
        <w:t>Agequake</w:t>
      </w:r>
      <w:proofErr w:type="spellEnd"/>
      <w:r w:rsidR="001E14FA" w:rsidRPr="001E14F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tudent Designers</w:t>
      </w:r>
    </w:p>
    <w:p w:rsidR="00B4139C" w:rsidRPr="008930AC" w:rsidRDefault="001E14FA" w:rsidP="004B40EA">
      <w:pPr>
        <w:shd w:val="clear" w:color="auto" w:fill="FFFFFF"/>
        <w:rPr>
          <w:rFonts w:ascii="Times New Roman" w:eastAsia="Times New Roman" w:hAnsi="Times New Roman" w:cs="Times New Roman"/>
          <w:sz w:val="24"/>
          <w:szCs w:val="24"/>
        </w:rPr>
      </w:pPr>
      <w:r w:rsidRPr="001E14FA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1E14FA">
        <w:rPr>
          <w:rFonts w:ascii="Times New Roman" w:eastAsia="Times New Roman" w:hAnsi="Times New Roman" w:cs="Times New Roman"/>
          <w:sz w:val="24"/>
          <w:szCs w:val="24"/>
        </w:rPr>
        <w:t>Inclusive Entrepreneurship key to 2030 Agenda Paradigm Shift </w:t>
      </w:r>
      <w:bookmarkStart w:id="3" w:name="_GoBack"/>
      <w:bookmarkEnd w:id="3"/>
    </w:p>
    <w:p w:rsidR="004B40EA" w:rsidRPr="001E14FA" w:rsidRDefault="00F40027" w:rsidP="004B40EA">
      <w:pPr>
        <w:shd w:val="clear" w:color="auto" w:fill="FFFFFF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1E14F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am </w:t>
      </w:r>
      <w:r w:rsidR="0056521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. H. </w:t>
      </w:r>
      <w:r w:rsidRPr="001E14F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u, MD, MA, MPH, MBA, </w:t>
      </w:r>
      <w:r w:rsidR="004909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linical </w:t>
      </w:r>
      <w:r w:rsidRPr="00CB1F1C">
        <w:rPr>
          <w:rFonts w:ascii="Times New Roman" w:eastAsia="Times New Roman" w:hAnsi="Times New Roman" w:cs="Times New Roman"/>
          <w:color w:val="000000"/>
          <w:sz w:val="24"/>
          <w:szCs w:val="24"/>
        </w:rPr>
        <w:t>Professor and Chairman</w:t>
      </w:r>
      <w:r w:rsidRPr="001E14F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="004B40EA" w:rsidRPr="00CB1F1C">
        <w:rPr>
          <w:rFonts w:ascii="Times New Roman" w:eastAsia="Times New Roman" w:hAnsi="Times New Roman" w:cs="Times New Roman"/>
          <w:color w:val="000000"/>
          <w:sz w:val="24"/>
          <w:szCs w:val="24"/>
        </w:rPr>
        <w:t>Director of Medical Spine Program</w:t>
      </w:r>
      <w:r w:rsidR="004B40EA" w:rsidRPr="001E14F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="004B40EA" w:rsidRPr="00CB1F1C">
        <w:rPr>
          <w:rFonts w:ascii="Times New Roman" w:eastAsia="Times New Roman" w:hAnsi="Times New Roman" w:cs="Times New Roman"/>
          <w:color w:val="000000"/>
          <w:sz w:val="24"/>
          <w:szCs w:val="24"/>
        </w:rPr>
        <w:t>Department of Physical Medicine and Rehabilitation</w:t>
      </w:r>
      <w:r w:rsidR="004B40EA" w:rsidRPr="001E14F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="004B40EA" w:rsidRPr="00CB1F1C">
        <w:rPr>
          <w:rFonts w:ascii="Times New Roman" w:eastAsia="Times New Roman" w:hAnsi="Times New Roman" w:cs="Times New Roman"/>
          <w:color w:val="000000"/>
          <w:sz w:val="24"/>
          <w:szCs w:val="24"/>
        </w:rPr>
        <w:t>Geisinger Musculoskeletal Institute</w:t>
      </w:r>
      <w:r w:rsidR="004B40EA" w:rsidRPr="001E14F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="004B40EA" w:rsidRPr="00CB1F1C">
        <w:rPr>
          <w:rFonts w:ascii="Times New Roman" w:eastAsia="Times New Roman" w:hAnsi="Times New Roman" w:cs="Times New Roman"/>
          <w:color w:val="000000"/>
          <w:sz w:val="24"/>
          <w:szCs w:val="24"/>
        </w:rPr>
        <w:t>Geisinger Commonwealth School of Medicine</w:t>
      </w:r>
      <w:r w:rsidR="004B40EA" w:rsidRPr="001E14F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="004B40EA" w:rsidRPr="001E14FA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Geisinger Health System</w:t>
      </w:r>
    </w:p>
    <w:p w:rsidR="00840D73" w:rsidRDefault="001E14FA" w:rsidP="00840D73">
      <w:pPr>
        <w:shd w:val="clear" w:color="auto" w:fill="FFFFFF"/>
        <w:ind w:left="720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1E14FA">
        <w:rPr>
          <w:rFonts w:ascii="Times New Roman" w:hAnsi="Times New Roman" w:cs="Times New Roman"/>
          <w:bCs/>
          <w:color w:val="000000"/>
          <w:sz w:val="24"/>
          <w:szCs w:val="24"/>
        </w:rPr>
        <w:t>Guide to Improving Access to Assistive Technology for Persons with Disabilities Through Appropriate Governmental Selection of Personnel</w:t>
      </w:r>
    </w:p>
    <w:p w:rsidR="001E14FA" w:rsidRPr="00840D73" w:rsidRDefault="001E14FA" w:rsidP="00840D73">
      <w:pPr>
        <w:shd w:val="clear" w:color="auto" w:fill="FFFFFF"/>
        <w:ind w:left="720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1E14FA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</w:p>
    <w:bookmarkEnd w:id="2"/>
    <w:p w:rsidR="001F4C44" w:rsidRPr="001E14FA" w:rsidRDefault="001F4C44" w:rsidP="00494D9E">
      <w:pPr>
        <w:shd w:val="clear" w:color="auto" w:fill="FFFFFF"/>
        <w:spacing w:after="0" w:line="240" w:lineRule="auto"/>
        <w:rPr>
          <w:rStyle w:val="Hyperlink"/>
          <w:rFonts w:ascii="Times New Roman" w:eastAsia="Times New Roman" w:hAnsi="Times New Roman" w:cs="Times New Roman"/>
          <w:sz w:val="24"/>
          <w:szCs w:val="24"/>
        </w:rPr>
      </w:pPr>
      <w:r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>Website:</w:t>
      </w:r>
      <w:hyperlink r:id="rId5" w:history="1">
        <w:r w:rsidRPr="001E14F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 </w:t>
        </w:r>
        <w:r w:rsidR="003E75F4" w:rsidRPr="001E14F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 xml:space="preserve"> www.isprm.org</w:t>
        </w:r>
      </w:hyperlink>
      <w:r w:rsidR="001A158B" w:rsidRPr="001E14F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</w:t>
      </w:r>
      <w:hyperlink r:id="rId6" w:history="1">
        <w:r w:rsidR="003E75F4" w:rsidRPr="001E14F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www.international-iccc.org</w:t>
        </w:r>
      </w:hyperlink>
    </w:p>
    <w:p w:rsidR="003E75F4" w:rsidRDefault="003E75F4">
      <w:pPr>
        <w:shd w:val="clear" w:color="auto" w:fill="FFFFFF"/>
        <w:spacing w:after="0" w:line="240" w:lineRule="auto"/>
        <w:rPr>
          <w:rStyle w:val="Hyperlink"/>
          <w:rFonts w:ascii="Times New Roman" w:eastAsia="Times New Roman" w:hAnsi="Times New Roman" w:cs="Times New Roman"/>
        </w:rPr>
      </w:pPr>
    </w:p>
    <w:sectPr w:rsidR="003E75F4" w:rsidSect="005C3C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03B0C"/>
    <w:multiLevelType w:val="hybridMultilevel"/>
    <w:tmpl w:val="484AAB8E"/>
    <w:lvl w:ilvl="0" w:tplc="72384FA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sz w:val="2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wN7OwNDU2MTcws7RU0lEKTi0uzszPAykwqQUAWSJlnywAAAA="/>
  </w:docVars>
  <w:rsids>
    <w:rsidRoot w:val="00AA654A"/>
    <w:rsid w:val="00030B6C"/>
    <w:rsid w:val="00087ED6"/>
    <w:rsid w:val="000A0198"/>
    <w:rsid w:val="000B0809"/>
    <w:rsid w:val="00104867"/>
    <w:rsid w:val="00115FA6"/>
    <w:rsid w:val="001416A8"/>
    <w:rsid w:val="001650B8"/>
    <w:rsid w:val="001A158B"/>
    <w:rsid w:val="001B143C"/>
    <w:rsid w:val="001E14FA"/>
    <w:rsid w:val="001F4C44"/>
    <w:rsid w:val="00203ED0"/>
    <w:rsid w:val="00221505"/>
    <w:rsid w:val="0033215F"/>
    <w:rsid w:val="0033479B"/>
    <w:rsid w:val="003604EE"/>
    <w:rsid w:val="003810D4"/>
    <w:rsid w:val="00391304"/>
    <w:rsid w:val="003E75F4"/>
    <w:rsid w:val="00427300"/>
    <w:rsid w:val="0043240B"/>
    <w:rsid w:val="00465785"/>
    <w:rsid w:val="00467C2D"/>
    <w:rsid w:val="00490954"/>
    <w:rsid w:val="00494D9E"/>
    <w:rsid w:val="004B40EA"/>
    <w:rsid w:val="00565215"/>
    <w:rsid w:val="005778DB"/>
    <w:rsid w:val="005A043E"/>
    <w:rsid w:val="005A0D43"/>
    <w:rsid w:val="005A2803"/>
    <w:rsid w:val="005B47E6"/>
    <w:rsid w:val="005C3CB2"/>
    <w:rsid w:val="005C56CE"/>
    <w:rsid w:val="005D6A9D"/>
    <w:rsid w:val="00601E2C"/>
    <w:rsid w:val="006176A8"/>
    <w:rsid w:val="006206C9"/>
    <w:rsid w:val="00667659"/>
    <w:rsid w:val="006D0E82"/>
    <w:rsid w:val="006D6EC2"/>
    <w:rsid w:val="0073045D"/>
    <w:rsid w:val="007310A5"/>
    <w:rsid w:val="008278DE"/>
    <w:rsid w:val="00840D73"/>
    <w:rsid w:val="00843E9C"/>
    <w:rsid w:val="008905A5"/>
    <w:rsid w:val="008930AC"/>
    <w:rsid w:val="008A0565"/>
    <w:rsid w:val="008C5317"/>
    <w:rsid w:val="009065D8"/>
    <w:rsid w:val="009A09B5"/>
    <w:rsid w:val="00A738A1"/>
    <w:rsid w:val="00A90D6F"/>
    <w:rsid w:val="00AA1715"/>
    <w:rsid w:val="00AA32C1"/>
    <w:rsid w:val="00AA654A"/>
    <w:rsid w:val="00AE3F73"/>
    <w:rsid w:val="00B1331A"/>
    <w:rsid w:val="00B16D7E"/>
    <w:rsid w:val="00B17FA5"/>
    <w:rsid w:val="00B243BE"/>
    <w:rsid w:val="00B4139C"/>
    <w:rsid w:val="00B91302"/>
    <w:rsid w:val="00B9582E"/>
    <w:rsid w:val="00BA7500"/>
    <w:rsid w:val="00C174D6"/>
    <w:rsid w:val="00C45081"/>
    <w:rsid w:val="00CB1F1C"/>
    <w:rsid w:val="00CF29FF"/>
    <w:rsid w:val="00D049C1"/>
    <w:rsid w:val="00D178ED"/>
    <w:rsid w:val="00D30AA9"/>
    <w:rsid w:val="00D535B0"/>
    <w:rsid w:val="00D939BF"/>
    <w:rsid w:val="00DA1CB5"/>
    <w:rsid w:val="00DB5D89"/>
    <w:rsid w:val="00DC2BBB"/>
    <w:rsid w:val="00DF3B2C"/>
    <w:rsid w:val="00E3192E"/>
    <w:rsid w:val="00EC42EE"/>
    <w:rsid w:val="00ED552E"/>
    <w:rsid w:val="00F31C07"/>
    <w:rsid w:val="00F40027"/>
    <w:rsid w:val="00F949B7"/>
    <w:rsid w:val="00FA61BD"/>
    <w:rsid w:val="00FC75D0"/>
    <w:rsid w:val="00FD7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9AEBB"/>
  <w15:docId w15:val="{7FE37FBC-EE15-4AF5-8A3F-38D67FCBFB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C3C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76A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A158B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1A158B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E75F4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3E75F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645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1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9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56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2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0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654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98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33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2415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388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3021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35343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25466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97622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9259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30882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419972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068955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21668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315494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77127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51745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924588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6360486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871811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22200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7940048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32842981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0824555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8623509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7756623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43746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19487962">
                                                                                                                  <w:marLeft w:val="-45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8D8D8"/>
                                                                                                                    <w:left w:val="single" w:sz="6" w:space="2" w:color="D8D8D8"/>
                                                                                                                    <w:bottom w:val="single" w:sz="6" w:space="2" w:color="D8D8D8"/>
                                                                                                                    <w:right w:val="single" w:sz="6" w:space="2" w:color="D8D8D8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142571880">
                                                                                                                      <w:marLeft w:val="225"/>
                                                                                                                      <w:marRight w:val="225"/>
                                                                                                                      <w:marTop w:val="75"/>
                                                                                                                      <w:marBottom w:val="75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22047858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61545193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89786053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457480896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771660881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117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23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13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1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36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1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8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19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8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96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9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15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72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5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599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265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87772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7022181">
                              <w:marLeft w:val="15"/>
                              <w:marRight w:val="19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7329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56503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9030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360081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96967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236838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604350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704039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87257045">
                                                                  <w:marLeft w:val="0"/>
                                                                  <w:marRight w:val="0"/>
                                                                  <w:marTop w:val="735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81718612">
                                                                      <w:marLeft w:val="45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95653468">
                                                                          <w:marLeft w:val="0"/>
                                                                          <w:marRight w:val="45"/>
                                                                          <w:marTop w:val="45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0196432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580582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401354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single" w:sz="6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single" w:sz="6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06627165">
                                                                                          <w:marLeft w:val="150"/>
                                                                                          <w:marRight w:val="15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65104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6812632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4494182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0995052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4756174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053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77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5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51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2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2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717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0150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9672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744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970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49904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05938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17311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187231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89058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9122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072520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521963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3779924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2284747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0766212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99109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555020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880789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80808601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693025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5741205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0035198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7401469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47193649">
                                                                                                                  <w:marLeft w:val="-45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8D8D8"/>
                                                                                                                    <w:left w:val="single" w:sz="6" w:space="2" w:color="D8D8D8"/>
                                                                                                                    <w:bottom w:val="single" w:sz="6" w:space="2" w:color="D8D8D8"/>
                                                                                                                    <w:right w:val="single" w:sz="6" w:space="2" w:color="D8D8D8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64119436">
                                                                                                                      <w:marLeft w:val="225"/>
                                                                                                                      <w:marRight w:val="225"/>
                                                                                                                      <w:marTop w:val="75"/>
                                                                                                                      <w:marBottom w:val="75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550459461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18169702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89099574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969579161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108699156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file:///C:\Users\boyoung1\Desktop\www.international-iccc.org" TargetMode="External"/><Relationship Id="rId5" Type="http://schemas.openxmlformats.org/officeDocument/2006/relationships/hyperlink" Target="http://www.isprm.org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72</Words>
  <Characters>326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yan O'Young</dc:creator>
  <cp:lastModifiedBy>O'Young, Bryan</cp:lastModifiedBy>
  <cp:revision>2</cp:revision>
  <dcterms:created xsi:type="dcterms:W3CDTF">2017-11-21T04:06:00Z</dcterms:created>
  <dcterms:modified xsi:type="dcterms:W3CDTF">2017-11-21T04:06:00Z</dcterms:modified>
</cp:coreProperties>
</file>